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imosa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METHYLENEDIOXYPHENYL METHYLPROPANAL, HYDROXYCITRONELLAL, linalool, 3-(p-methoxyphenyl)-2-methylpropionaldehyd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3-(5,5,6-trimethylbicyclo[2.2.1]hept-2-yl)cyclohexan-1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407-4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9-667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Repr. 2, H361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methyl-1,3-benzodioxole-5-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5-1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881-6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2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Repr. 2, H361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methoxyphenyl)-2-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2-06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749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nís. En polv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000 mg/kg de peso corporal Animal: rat, Animal sex: male, Guideline: OECD Guideline 401 (Acute Oral Toxicity), 95% CL: 3400 - 4600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50 mg/kg de peso corporal Animal: rat, Animal sex: male, Guideline: OECD Guideline 422 (Combined Repeated Dose Toxicity Study with the Reproduction / Developmental Toxicity Screening Test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 mg/kg de peso corporal Animal: rat, Animal sex: female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imosa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3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2 mg/l Test organisms (species): Oncorhynchus mykiss (previous name: Salmo gairdneri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imosa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5,5,6-trimethylbicyclo[2.2.1]hept-2-yl)cyclohexan-1-ol (3407-42-9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α-methyl-1,3-benzodioxole-5-propionaldehyde ; 7-hydroxycitronellal ; linalool ; 3-(p-methoxyphenyl)-2-methylpropion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α-methyl-1,3-benzodioxole-5-propion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METHYLENEDIOXYPHENYL METHYLPROPANAL, HYDROXYCITRONELLAL, linalool, 3-(p-methoxyphenyl)-2-methylpropionaldehyd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imosa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imosa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9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161B12-8EB2-4CC4-B884-65E339B33E96}"/>
</file>

<file path=customXml/itemProps3.xml><?xml version="1.0" encoding="utf-8"?>
<ds:datastoreItem xmlns:ds="http://schemas.openxmlformats.org/officeDocument/2006/customXml" ds:itemID="{6B2A1C5B-6272-4001-A9D1-D416C6C716BE}"/>
</file>

<file path=customXml/itemProps4.xml><?xml version="1.0" encoding="utf-8"?>
<ds:datastoreItem xmlns:ds="http://schemas.openxmlformats.org/officeDocument/2006/customXml" ds:itemID="{C5D5CDBF-32A2-4484-92D2-4A0E6C03747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